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8B15C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8B15CF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8B15C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6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8B15C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blem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340F7E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to express suggestions using modal verbs.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1E1DB1" w:rsidRPr="000E6A72" w:rsidRDefault="00340F7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to deal with problems and failure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E52B0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292E1A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 text: break down, fail an exam, break up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340F7E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al verbs: should, ought to, have to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4F0270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514" w:type="dxa"/>
          </w:tcPr>
          <w:p w:rsidR="005E6B56" w:rsidRPr="000E6A72" w:rsidRDefault="004F0270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514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514" w:type="dxa"/>
          </w:tcPr>
          <w:p w:rsidR="004F0270" w:rsidRPr="004F0270" w:rsidRDefault="005B6A28" w:rsidP="004F0270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5B6A28" w:rsidRDefault="005B6A28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5B6A28">
              <w:rPr>
                <w:rFonts w:ascii="Times New Roman" w:hAnsi="Times New Roman" w:cs="Times New Roman"/>
                <w:sz w:val="24"/>
                <w:szCs w:val="24"/>
              </w:rPr>
              <w:t>Video: Famous Failures</w:t>
            </w:r>
            <w:r w:rsidR="004F027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5" w:history="1">
              <w:r w:rsidR="004F0270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zLYECIjmnQs&amp;t=6s</w:t>
              </w:r>
            </w:hyperlink>
            <w:r w:rsidR="004F02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A05A8" w:rsidRPr="004F0270" w:rsidRDefault="008B15CF" w:rsidP="004F0270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</w:t>
            </w:r>
            <w:r w:rsidR="009A05A8"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4F0270"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  <w:r w:rsidR="004F0270"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CB3F15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4F0270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4F0270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ites/teens/files/difficult_situations_-_exercises_1.pdf</w:t>
              </w:r>
            </w:hyperlink>
            <w:r w:rsidR="004F02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B15CF" w:rsidRDefault="008B15CF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dio file: </w:t>
            </w:r>
          </w:p>
          <w:p w:rsidR="008B15CF" w:rsidRDefault="0070599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8B15CF" w:rsidRPr="005606A9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kills/listening/intermediate-b1-listening/difficult-situations</w:t>
              </w:r>
            </w:hyperlink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Default="00D57A0F" w:rsidP="004F0270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F027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599A" w:rsidRPr="0070599A" w:rsidRDefault="0070599A" w:rsidP="0070599A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70599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Video: </w:t>
            </w:r>
            <w:hyperlink r:id="rId8" w:history="1">
              <w:r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s://www.youtube.com/watch?v=CLFvH2UzHAQ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70325F" w:rsidRPr="0070325F" w:rsidRDefault="002231C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Giving suggestions </w:t>
            </w:r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402777" w:rsidRPr="000E6A72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start working with a new topic: Problem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6358" w:type="dxa"/>
          </w:tcPr>
          <w:p w:rsidR="00A37462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ey will work on a liste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rehension activity and 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reminds them to put in practice listening strategies (predicting, background noise, etc.)</w:t>
            </w:r>
          </w:p>
          <w:p w:rsidR="005A0550" w:rsidRPr="000E6A72" w:rsidRDefault="005A0550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r w:rsidR="00340F7E" w:rsidRPr="00340F7E">
              <w:rPr>
                <w:rFonts w:ascii="Times New Roman" w:hAnsi="Times New Roman" w:cs="Times New Roman"/>
                <w:sz w:val="24"/>
                <w:szCs w:val="24"/>
              </w:rPr>
              <w:t>Match the two parts of the sentence to describe difficult situations.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340F7E" w:rsidRPr="00340F7E">
              <w:rPr>
                <w:rFonts w:ascii="Times New Roman" w:hAnsi="Times New Roman" w:cs="Times New Roman"/>
                <w:sz w:val="24"/>
                <w:szCs w:val="24"/>
              </w:rPr>
              <w:t>Complete the gaps with a word or phrase from the box.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(4’)</w:t>
            </w:r>
          </w:p>
          <w:p w:rsidR="00187F69" w:rsidRDefault="0070325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5A05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0F7E" w:rsidRPr="00340F7E">
              <w:rPr>
                <w:rFonts w:ascii="Times New Roman" w:hAnsi="Times New Roman" w:cs="Times New Roman"/>
                <w:sz w:val="24"/>
                <w:szCs w:val="24"/>
              </w:rPr>
              <w:t>Circle True or False for these sentences.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(4’)</w:t>
            </w:r>
          </w:p>
          <w:p w:rsidR="00340F7E" w:rsidRDefault="00340F7E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s listen the last time 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ding the Transcript of the audio file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4’)</w:t>
            </w:r>
          </w:p>
          <w:p w:rsidR="00E52B06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answers.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>Giving suggestions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E52B06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that we always have to deal with difficult situations and problems and asks t</w:t>
            </w:r>
            <w:r w:rsidR="00292E1A">
              <w:rPr>
                <w:rFonts w:ascii="Times New Roman" w:hAnsi="Times New Roman" w:cs="Times New Roman"/>
                <w:sz w:val="24"/>
                <w:szCs w:val="24"/>
              </w:rPr>
              <w:t>hem what words or expressions they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can use to giving suggestions or recommendations.</w:t>
            </w:r>
          </w:p>
          <w:p w:rsidR="000E6A72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. explains some modal verbs and other expressions using a power point presentation. </w:t>
            </w:r>
          </w:p>
          <w:p w:rsidR="0070599A" w:rsidRDefault="0070599A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tional: 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that explains how to give suggestions. </w:t>
            </w:r>
            <w:bookmarkStart w:id="0" w:name="_GoBack"/>
            <w:bookmarkEnd w:id="0"/>
          </w:p>
          <w:p w:rsidR="00E52B06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give suggestions to the 3 people who had problems in the listening exercise.</w:t>
            </w:r>
          </w:p>
          <w:p w:rsidR="00E52B06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called: Famous Failures (3’)</w:t>
            </w:r>
          </w:p>
          <w:p w:rsidR="002231C3" w:rsidRPr="000E6A72" w:rsidRDefault="002231C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406CF2" w:rsidRDefault="00CE09D6" w:rsidP="00963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E52B06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E52B06">
              <w:rPr>
                <w:rFonts w:ascii="Times New Roman" w:hAnsi="Times New Roman" w:cs="Times New Roman"/>
                <w:sz w:val="24"/>
                <w:szCs w:val="24"/>
              </w:rPr>
              <w:t xml:space="preserve"> that as they watched in the previous video, all people have to face difficult situations or problems. The important thing is to keep trying. </w:t>
            </w:r>
          </w:p>
          <w:p w:rsidR="00E52B06" w:rsidRDefault="00E52B06" w:rsidP="00963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ember: Never give up</w:t>
            </w:r>
          </w:p>
          <w:p w:rsidR="00E52B06" w:rsidRDefault="00E52B06" w:rsidP="00963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 good suggestions to people who are facing problems.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3154D9"/>
    <w:multiLevelType w:val="hybridMultilevel"/>
    <w:tmpl w:val="51966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mwqAUA7XzI7C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06E1"/>
    <w:rsid w:val="00104B0E"/>
    <w:rsid w:val="00127913"/>
    <w:rsid w:val="00140889"/>
    <w:rsid w:val="001460E1"/>
    <w:rsid w:val="00187F69"/>
    <w:rsid w:val="001E1DB1"/>
    <w:rsid w:val="00214282"/>
    <w:rsid w:val="002231C3"/>
    <w:rsid w:val="00243F7D"/>
    <w:rsid w:val="00276060"/>
    <w:rsid w:val="002842B2"/>
    <w:rsid w:val="00292E1A"/>
    <w:rsid w:val="002B275E"/>
    <w:rsid w:val="002D6133"/>
    <w:rsid w:val="002F1209"/>
    <w:rsid w:val="0031785D"/>
    <w:rsid w:val="00323B4B"/>
    <w:rsid w:val="00340F7E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4F0270"/>
    <w:rsid w:val="00527D18"/>
    <w:rsid w:val="00530573"/>
    <w:rsid w:val="00580377"/>
    <w:rsid w:val="00585E2C"/>
    <w:rsid w:val="005A0550"/>
    <w:rsid w:val="005B6A28"/>
    <w:rsid w:val="005C6EDF"/>
    <w:rsid w:val="005E6B56"/>
    <w:rsid w:val="005F0962"/>
    <w:rsid w:val="005F743A"/>
    <w:rsid w:val="006A0EC6"/>
    <w:rsid w:val="006B0D3E"/>
    <w:rsid w:val="0070325F"/>
    <w:rsid w:val="0070599A"/>
    <w:rsid w:val="007A4984"/>
    <w:rsid w:val="007E7EB5"/>
    <w:rsid w:val="008002F1"/>
    <w:rsid w:val="008666A4"/>
    <w:rsid w:val="008B15CF"/>
    <w:rsid w:val="008B661D"/>
    <w:rsid w:val="008E6C70"/>
    <w:rsid w:val="008F69BA"/>
    <w:rsid w:val="009451B0"/>
    <w:rsid w:val="00963ECF"/>
    <w:rsid w:val="009A05A8"/>
    <w:rsid w:val="009C34E6"/>
    <w:rsid w:val="009D297A"/>
    <w:rsid w:val="00A37462"/>
    <w:rsid w:val="00A80198"/>
    <w:rsid w:val="00AE0B3F"/>
    <w:rsid w:val="00AE7EB7"/>
    <w:rsid w:val="00B352E4"/>
    <w:rsid w:val="00BB17FE"/>
    <w:rsid w:val="00BE5012"/>
    <w:rsid w:val="00C17B86"/>
    <w:rsid w:val="00C64C55"/>
    <w:rsid w:val="00C90DFA"/>
    <w:rsid w:val="00CB3F15"/>
    <w:rsid w:val="00CE09D6"/>
    <w:rsid w:val="00D31125"/>
    <w:rsid w:val="00D41C0E"/>
    <w:rsid w:val="00D4618A"/>
    <w:rsid w:val="00D47BAE"/>
    <w:rsid w:val="00D53B63"/>
    <w:rsid w:val="00D57A0F"/>
    <w:rsid w:val="00D7670A"/>
    <w:rsid w:val="00D83641"/>
    <w:rsid w:val="00D85A5A"/>
    <w:rsid w:val="00DA1F88"/>
    <w:rsid w:val="00DB1299"/>
    <w:rsid w:val="00E52B06"/>
    <w:rsid w:val="00E768A3"/>
    <w:rsid w:val="00E90326"/>
    <w:rsid w:val="00EF38CC"/>
    <w:rsid w:val="00F0113C"/>
    <w:rsid w:val="00F0208D"/>
    <w:rsid w:val="00F33AC0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LFvH2UzHA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englishteens.britishcouncil.org/skills/listening/intermediate-b1-listening/difficult-situa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sites/teens/files/difficult_situations_-_exercises_1.pdf" TargetMode="External"/><Relationship Id="rId5" Type="http://schemas.openxmlformats.org/officeDocument/2006/relationships/hyperlink" Target="https://www.youtube.com/watch?v=zLYECIjmnQs&amp;t=6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5T10:48:00Z</dcterms:created>
  <dcterms:modified xsi:type="dcterms:W3CDTF">2020-07-24T10:42:00Z</dcterms:modified>
</cp:coreProperties>
</file>